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C8AF9" w14:textId="2041BD0E" w:rsidR="00EA3473" w:rsidRPr="004943BC" w:rsidRDefault="004943BC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 w:rsidRPr="004943BC">
        <w:rPr>
          <w:rFonts w:ascii="Times New Roman" w:hAnsi="Times New Roman" w:cs="Times New Roman"/>
          <w:b/>
          <w:sz w:val="32"/>
          <w:lang w:val="id-ID"/>
        </w:rPr>
        <w:t>BIG DATA</w:t>
      </w:r>
    </w:p>
    <w:p w14:paraId="1FAC29FB" w14:textId="6F22D4D4" w:rsidR="00EA3473" w:rsidRPr="004943BC" w:rsidRDefault="004943BC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 w:rsidRPr="004943BC">
        <w:rPr>
          <w:rFonts w:ascii="Times New Roman" w:hAnsi="Times New Roman" w:cs="Times New Roman"/>
          <w:b/>
          <w:sz w:val="32"/>
          <w:lang w:val="id-ID"/>
        </w:rPr>
        <w:t>JOBSHEET 7 – SPARK DOCKER</w:t>
      </w:r>
    </w:p>
    <w:p w14:paraId="2AD34C84" w14:textId="77777777" w:rsidR="00EA3473" w:rsidRPr="004943BC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072B1EA0" w14:textId="77777777" w:rsidR="00EA3473" w:rsidRPr="004943BC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1C429C38" w14:textId="77777777" w:rsidR="00CF270A" w:rsidRPr="004943BC" w:rsidRDefault="00CF270A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6FDDBF" w14:textId="77777777" w:rsidR="00CF270A" w:rsidRPr="004943BC" w:rsidRDefault="00CF270A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11713E19" wp14:editId="4067FE8D">
            <wp:extent cx="3940810" cy="3563497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8786" cy="35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AB437" w14:textId="77777777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0074ED" w14:textId="77777777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269284DC" w14:textId="77777777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4943BC">
        <w:rPr>
          <w:rFonts w:ascii="Times New Roman" w:hAnsi="Times New Roman" w:cs="Times New Roman"/>
          <w:b/>
          <w:sz w:val="24"/>
          <w:lang w:val="id-ID"/>
        </w:rPr>
        <w:t>RIO BAGAS HERMAWAN  /  2241720193</w:t>
      </w:r>
    </w:p>
    <w:p w14:paraId="5DFFC0D0" w14:textId="3DA6BDA8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4943BC">
        <w:rPr>
          <w:rFonts w:ascii="Times New Roman" w:hAnsi="Times New Roman" w:cs="Times New Roman"/>
          <w:b/>
          <w:sz w:val="24"/>
          <w:lang w:val="id-ID"/>
        </w:rPr>
        <w:t xml:space="preserve">TEKNIK INFORMATIKA </w:t>
      </w:r>
      <w:r w:rsidR="00411A29" w:rsidRPr="004943BC">
        <w:rPr>
          <w:rFonts w:ascii="Times New Roman" w:hAnsi="Times New Roman" w:cs="Times New Roman"/>
          <w:b/>
          <w:sz w:val="24"/>
          <w:lang w:val="id-ID"/>
        </w:rPr>
        <w:t>– 3D</w:t>
      </w:r>
    </w:p>
    <w:p w14:paraId="3794E40C" w14:textId="77777777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65FD7D32" w14:textId="77777777" w:rsidR="00697814" w:rsidRPr="004943BC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48B8C307" w14:textId="77777777" w:rsidR="00697814" w:rsidRPr="004943BC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4943BC">
        <w:rPr>
          <w:rFonts w:ascii="Times New Roman" w:hAnsi="Times New Roman" w:cs="Times New Roman"/>
          <w:b/>
          <w:sz w:val="24"/>
          <w:lang w:val="id-ID"/>
        </w:rPr>
        <w:t>TEKNOLOGI INFORMASI</w:t>
      </w:r>
    </w:p>
    <w:p w14:paraId="731EB18A" w14:textId="77777777" w:rsidR="00EA3473" w:rsidRPr="004943BC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4943BC">
        <w:rPr>
          <w:rFonts w:ascii="Times New Roman" w:hAnsi="Times New Roman" w:cs="Times New Roman"/>
          <w:b/>
          <w:sz w:val="24"/>
          <w:lang w:val="id-ID"/>
        </w:rPr>
        <w:t>POLITEKNIK NEGERI MALANG</w:t>
      </w:r>
    </w:p>
    <w:p w14:paraId="7B8DFEB4" w14:textId="534F3FFA" w:rsidR="00EA3473" w:rsidRPr="004943BC" w:rsidRDefault="00C054DC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4943BC">
        <w:rPr>
          <w:rFonts w:ascii="Times New Roman" w:hAnsi="Times New Roman" w:cs="Times New Roman"/>
          <w:b/>
          <w:sz w:val="24"/>
          <w:lang w:val="id-ID"/>
        </w:rPr>
        <w:t>202</w:t>
      </w:r>
      <w:r w:rsidR="00411A29" w:rsidRPr="004943BC">
        <w:rPr>
          <w:rFonts w:ascii="Times New Roman" w:hAnsi="Times New Roman" w:cs="Times New Roman"/>
          <w:b/>
          <w:sz w:val="24"/>
          <w:lang w:val="id-ID"/>
        </w:rPr>
        <w:t>5</w:t>
      </w:r>
    </w:p>
    <w:p w14:paraId="52A6A470" w14:textId="766CDDDE" w:rsidR="00710445" w:rsidRPr="004943BC" w:rsidRDefault="00710445" w:rsidP="00710445">
      <w:pPr>
        <w:pStyle w:val="Heading1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  <w:lang w:val="id-ID"/>
        </w:rPr>
        <w:lastRenderedPageBreak/>
        <w:t xml:space="preserve">Interaksi deng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i Lingkungan Windows Menggunakan </w:t>
      </w: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1699F73D" w14:textId="77777777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</w:p>
    <w:p w14:paraId="212F5DFD" w14:textId="2BAE9C01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Dalam praktikum ini kita akan menjalankan </w:t>
      </w:r>
      <w:proofErr w:type="spellStart"/>
      <w:r w:rsidRPr="004943BC">
        <w:rPr>
          <w:rFonts w:ascii="Times New Roman" w:hAnsi="Times New Roman" w:cs="Times New Roman"/>
          <w:lang w:val="id-ID"/>
        </w:rPr>
        <w:t>Apach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i Windows menggunakan </w:t>
      </w: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an mencoba membuat </w:t>
      </w:r>
      <w:proofErr w:type="spellStart"/>
      <w:r w:rsidRPr="004943BC">
        <w:rPr>
          <w:rFonts w:ascii="Times New Roman" w:hAnsi="Times New Roman" w:cs="Times New Roman"/>
          <w:lang w:val="id-ID"/>
        </w:rPr>
        <w:t>job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sederhana dengan berbagai macam alternatif cara. </w:t>
      </w:r>
    </w:p>
    <w:p w14:paraId="4DA4594B" w14:textId="77777777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Prasyarat </w:t>
      </w:r>
    </w:p>
    <w:p w14:paraId="69F7DE85" w14:textId="77777777" w:rsidR="00710445" w:rsidRPr="004943BC" w:rsidRDefault="00710445" w:rsidP="007104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Windows 10/11 (64-bit) dengan versi Pro, Enterprise, atau </w:t>
      </w:r>
      <w:proofErr w:type="spellStart"/>
      <w:r w:rsidRPr="004943BC">
        <w:rPr>
          <w:rFonts w:ascii="Times New Roman" w:hAnsi="Times New Roman" w:cs="Times New Roman"/>
          <w:lang w:val="id-ID"/>
        </w:rPr>
        <w:t>Education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4074627F" w14:textId="77777777" w:rsidR="00710445" w:rsidRPr="004943BC" w:rsidRDefault="00710445" w:rsidP="007104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id-ID"/>
        </w:rPr>
      </w:pP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esktop untuk Windows </w:t>
      </w:r>
      <w:proofErr w:type="spellStart"/>
      <w:r w:rsidRPr="004943BC">
        <w:rPr>
          <w:rFonts w:ascii="Times New Roman" w:hAnsi="Times New Roman" w:cs="Times New Roman"/>
          <w:lang w:val="id-ID"/>
        </w:rPr>
        <w:t>diinstal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an berjalan </w:t>
      </w:r>
    </w:p>
    <w:p w14:paraId="01E9A2EE" w14:textId="2BA6FE3E" w:rsidR="00710445" w:rsidRPr="004943BC" w:rsidRDefault="00710445" w:rsidP="007104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WSL 2 (Windows </w:t>
      </w:r>
      <w:proofErr w:type="spellStart"/>
      <w:r w:rsidRPr="004943BC">
        <w:rPr>
          <w:rFonts w:ascii="Times New Roman" w:hAnsi="Times New Roman" w:cs="Times New Roman"/>
          <w:lang w:val="id-ID"/>
        </w:rPr>
        <w:t>Subsystem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fo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Linux versi 2) diaktifkan </w:t>
      </w:r>
    </w:p>
    <w:p w14:paraId="7B1C347D" w14:textId="77777777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Langkah-langkah </w:t>
      </w:r>
    </w:p>
    <w:p w14:paraId="087E57FF" w14:textId="77777777" w:rsidR="00710445" w:rsidRPr="004943BC" w:rsidRDefault="00710445" w:rsidP="00710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proofErr w:type="spellStart"/>
      <w:r w:rsidRPr="004943BC">
        <w:rPr>
          <w:rFonts w:ascii="Times New Roman" w:hAnsi="Times New Roman" w:cs="Times New Roman"/>
          <w:lang w:val="id-ID"/>
        </w:rPr>
        <w:t>Pull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Imag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Resmi </w:t>
      </w:r>
    </w:p>
    <w:p w14:paraId="1B253CE9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pull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apache</w:t>
      </w:r>
      <w:proofErr w:type="spellEnd"/>
      <w:r w:rsidRPr="004943BC">
        <w:rPr>
          <w:rFonts w:ascii="Times New Roman" w:hAnsi="Times New Roman" w:cs="Times New Roman"/>
          <w:lang w:val="id-ID"/>
        </w:rPr>
        <w:t>/</w:t>
      </w:r>
      <w:proofErr w:type="spellStart"/>
      <w:r w:rsidRPr="004943BC">
        <w:rPr>
          <w:rFonts w:ascii="Times New Roman" w:hAnsi="Times New Roman" w:cs="Times New Roman"/>
          <w:lang w:val="id-ID"/>
        </w:rPr>
        <w:t>spark:latest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54162F95" w14:textId="174D7F0F" w:rsidR="008E7A2D" w:rsidRPr="004943BC" w:rsidRDefault="008E7A2D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  <w:lang w:val="id-ID"/>
        </w:rPr>
        <w:drawing>
          <wp:inline distT="0" distB="0" distL="0" distR="0" wp14:anchorId="13101B8C" wp14:editId="35EBEA98">
            <wp:extent cx="4543846" cy="2544262"/>
            <wp:effectExtent l="0" t="0" r="0" b="8890"/>
            <wp:docPr id="325790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7904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2023" cy="254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0E5AE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58FA4716" w14:textId="7123924B" w:rsidR="008E7A2D" w:rsidRPr="004943BC" w:rsidRDefault="00710445" w:rsidP="008E7A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Menjalank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Master </w:t>
      </w:r>
    </w:p>
    <w:p w14:paraId="1A6F1187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Sebelumnya buat </w:t>
      </w: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netwo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sebagai berikut </w:t>
      </w:r>
    </w:p>
    <w:p w14:paraId="0D3F8BBE" w14:textId="0ED5C5D9" w:rsidR="008E7A2D" w:rsidRPr="004943BC" w:rsidRDefault="008E7A2D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  <w:lang w:val="id-ID"/>
        </w:rPr>
        <w:drawing>
          <wp:inline distT="0" distB="0" distL="0" distR="0" wp14:anchorId="3A13DBD1" wp14:editId="27DB240C">
            <wp:extent cx="5010150" cy="849476"/>
            <wp:effectExtent l="0" t="0" r="0" b="8255"/>
            <wp:docPr id="681557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55791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406" cy="85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F3782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Kemudian jalank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-master dalam </w:t>
      </w:r>
      <w:proofErr w:type="spellStart"/>
      <w:r w:rsidRPr="004943BC">
        <w:rPr>
          <w:rFonts w:ascii="Times New Roman" w:hAnsi="Times New Roman" w:cs="Times New Roman"/>
          <w:lang w:val="id-ID"/>
        </w:rPr>
        <w:t>netwo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tersebut </w:t>
      </w:r>
    </w:p>
    <w:p w14:paraId="79C722B2" w14:textId="3C5A596A" w:rsidR="00843F97" w:rsidRPr="004943BC" w:rsidRDefault="00843F97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  <w:lang w:val="id-ID"/>
        </w:rPr>
        <w:drawing>
          <wp:inline distT="0" distB="0" distL="0" distR="0" wp14:anchorId="7124FDCA" wp14:editId="628F423C">
            <wp:extent cx="5105400" cy="584174"/>
            <wp:effectExtent l="0" t="0" r="0" b="6985"/>
            <wp:docPr id="1494779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799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36414" cy="58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6C4F1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Kita alokasikan </w:t>
      </w:r>
      <w:proofErr w:type="spellStart"/>
      <w:r w:rsidRPr="004943BC">
        <w:rPr>
          <w:rFonts w:ascii="Times New Roman" w:hAnsi="Times New Roman" w:cs="Times New Roman"/>
          <w:lang w:val="id-ID"/>
        </w:rPr>
        <w:t>resourc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untuk memastikan tidak kekurangan </w:t>
      </w:r>
      <w:proofErr w:type="spellStart"/>
      <w:r w:rsidRPr="004943BC">
        <w:rPr>
          <w:rFonts w:ascii="Times New Roman" w:hAnsi="Times New Roman" w:cs="Times New Roman"/>
          <w:lang w:val="id-ID"/>
        </w:rPr>
        <w:t>resourc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alam menjalankan </w:t>
      </w:r>
      <w:proofErr w:type="spellStart"/>
      <w:r w:rsidRPr="004943BC">
        <w:rPr>
          <w:rFonts w:ascii="Times New Roman" w:hAnsi="Times New Roman" w:cs="Times New Roman"/>
          <w:lang w:val="id-ID"/>
        </w:rPr>
        <w:t>job</w:t>
      </w:r>
      <w:proofErr w:type="spellEnd"/>
      <w:r w:rsidRPr="004943BC">
        <w:rPr>
          <w:rFonts w:ascii="Times New Roman" w:hAnsi="Times New Roman" w:cs="Times New Roman"/>
          <w:lang w:val="id-ID"/>
        </w:rPr>
        <w:t>.</w:t>
      </w:r>
    </w:p>
    <w:p w14:paraId="71F6A430" w14:textId="32B6DA70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17D0C23F" w14:textId="77777777" w:rsidR="00843F97" w:rsidRPr="004943BC" w:rsidRDefault="00843F97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4DEA8D13" w14:textId="77777777" w:rsidR="00843F97" w:rsidRDefault="00843F97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437EE629" w14:textId="77777777" w:rsidR="004943BC" w:rsidRPr="004943BC" w:rsidRDefault="004943BC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4A9D4F11" w14:textId="77777777" w:rsidR="00710445" w:rsidRPr="004943BC" w:rsidRDefault="00710445" w:rsidP="00710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lastRenderedPageBreak/>
        <w:t xml:space="preserve">Menjalank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Wor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4EF7E4C8" w14:textId="7620CEE7" w:rsidR="00843F97" w:rsidRPr="004943BC" w:rsidRDefault="00843F97" w:rsidP="00843F97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  <w:lang w:val="id-ID"/>
        </w:rPr>
        <w:drawing>
          <wp:inline distT="0" distB="0" distL="0" distR="0" wp14:anchorId="63AE7205" wp14:editId="64F044BD">
            <wp:extent cx="4851400" cy="911710"/>
            <wp:effectExtent l="0" t="0" r="6350" b="3175"/>
            <wp:docPr id="767165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1658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9436" cy="916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93FB9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Kita perlu alokasikan </w:t>
      </w:r>
      <w:proofErr w:type="spellStart"/>
      <w:r w:rsidRPr="004943BC">
        <w:rPr>
          <w:rFonts w:ascii="Times New Roman" w:hAnsi="Times New Roman" w:cs="Times New Roman"/>
          <w:lang w:val="id-ID"/>
        </w:rPr>
        <w:t>resourc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misalnya 2G memori dan 2 </w:t>
      </w:r>
      <w:proofErr w:type="spellStart"/>
      <w:r w:rsidRPr="004943BC">
        <w:rPr>
          <w:rFonts w:ascii="Times New Roman" w:hAnsi="Times New Roman" w:cs="Times New Roman"/>
          <w:lang w:val="id-ID"/>
        </w:rPr>
        <w:t>core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CPU </w:t>
      </w:r>
    </w:p>
    <w:p w14:paraId="15D79A8A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jalankan perintah di atas beberapa kali dengan nama yang berbeda untuk membuat beberapa </w:t>
      </w:r>
      <w:proofErr w:type="spellStart"/>
      <w:r w:rsidRPr="004943BC">
        <w:rPr>
          <w:rFonts w:ascii="Times New Roman" w:hAnsi="Times New Roman" w:cs="Times New Roman"/>
          <w:lang w:val="id-ID"/>
        </w:rPr>
        <w:t>wor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. Misalnya spark-worker1, spark-worker2, dan seterusnya </w:t>
      </w:r>
    </w:p>
    <w:p w14:paraId="2439D29F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464555E6" w14:textId="0B505782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Contoh menggunakan 3 </w:t>
      </w:r>
      <w:proofErr w:type="spellStart"/>
      <w:r w:rsidRPr="004943BC">
        <w:rPr>
          <w:rFonts w:ascii="Times New Roman" w:hAnsi="Times New Roman" w:cs="Times New Roman"/>
          <w:lang w:val="id-ID"/>
        </w:rPr>
        <w:t>wor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. </w:t>
      </w:r>
    </w:p>
    <w:p w14:paraId="152416E6" w14:textId="5DEB3F54" w:rsidR="00654747" w:rsidRPr="004943BC" w:rsidRDefault="00654747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24E97107" wp14:editId="732BD37D">
            <wp:extent cx="4876801" cy="2743200"/>
            <wp:effectExtent l="0" t="0" r="0" b="0"/>
            <wp:docPr id="66009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09830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9982" cy="275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77B01" w14:textId="77777777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5050B2C3" w14:textId="77777777" w:rsidR="00710445" w:rsidRPr="004943BC" w:rsidRDefault="00710445" w:rsidP="00710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Mengakses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Web UI </w:t>
      </w:r>
    </w:p>
    <w:p w14:paraId="2D7795F6" w14:textId="76F93676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hyperlink r:id="rId13" w:history="1">
        <w:r w:rsidRPr="004943BC">
          <w:rPr>
            <w:rStyle w:val="Hyperlink"/>
            <w:rFonts w:ascii="Times New Roman" w:hAnsi="Times New Roman" w:cs="Times New Roman"/>
            <w:lang w:val="id-ID"/>
          </w:rPr>
          <w:t>http://localhost:8080</w:t>
        </w:r>
      </w:hyperlink>
    </w:p>
    <w:p w14:paraId="7A9A12BE" w14:textId="094E8D53" w:rsidR="00710445" w:rsidRDefault="00654747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259058BC" wp14:editId="05DB4E3F">
            <wp:extent cx="4831503" cy="2717720"/>
            <wp:effectExtent l="0" t="0" r="7620" b="6985"/>
            <wp:docPr id="2008205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20588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4450" cy="272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1C3E" w14:textId="77777777" w:rsidR="004943BC" w:rsidRPr="004943BC" w:rsidRDefault="004943BC" w:rsidP="00710445">
      <w:pPr>
        <w:pStyle w:val="ListParagraph"/>
        <w:rPr>
          <w:rFonts w:ascii="Times New Roman" w:hAnsi="Times New Roman" w:cs="Times New Roman"/>
          <w:lang w:val="id-ID"/>
        </w:rPr>
      </w:pPr>
    </w:p>
    <w:p w14:paraId="4F9D4EAC" w14:textId="720B53D7" w:rsidR="00710445" w:rsidRPr="004943BC" w:rsidRDefault="00710445" w:rsidP="00710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lastRenderedPageBreak/>
        <w:t xml:space="preserve">Menjalank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Shell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2E941A34" w14:textId="56EFBC5B" w:rsidR="00710445" w:rsidRPr="004943BC" w:rsidRDefault="00ED345C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4619C1DB" wp14:editId="6F3F6DB9">
            <wp:extent cx="4838700" cy="2721769"/>
            <wp:effectExtent l="0" t="0" r="0" b="2540"/>
            <wp:docPr id="1332252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523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43996" cy="2724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467F6" w14:textId="77777777" w:rsidR="00710445" w:rsidRPr="004943BC" w:rsidRDefault="00710445" w:rsidP="00710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Menggunakan </w:t>
      </w:r>
      <w:proofErr w:type="spellStart"/>
      <w:r w:rsidRPr="004943BC">
        <w:rPr>
          <w:rFonts w:ascii="Times New Roman" w:hAnsi="Times New Roman" w:cs="Times New Roman"/>
          <w:lang w:val="id-ID"/>
        </w:rPr>
        <w:t>Jupyt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Noteboo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engan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04952C67" w14:textId="0E5A760C" w:rsidR="00710445" w:rsidRPr="004943BC" w:rsidRDefault="00991F8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3F6F5FA2" wp14:editId="108B869C">
            <wp:extent cx="4864100" cy="2736056"/>
            <wp:effectExtent l="0" t="0" r="0" b="7620"/>
            <wp:docPr id="1402788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78817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6682" cy="274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9041" w14:textId="707E5B60" w:rsidR="00710445" w:rsidRPr="004943BC" w:rsidRDefault="00710445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Setelah itu, akses </w:t>
      </w:r>
      <w:proofErr w:type="spellStart"/>
      <w:r w:rsidRPr="004943BC">
        <w:rPr>
          <w:rFonts w:ascii="Times New Roman" w:hAnsi="Times New Roman" w:cs="Times New Roman"/>
          <w:lang w:val="id-ID"/>
        </w:rPr>
        <w:t>Jupyt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Noteboo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di: http://localhost:8888 </w:t>
      </w:r>
    </w:p>
    <w:p w14:paraId="536DB33F" w14:textId="316004C1" w:rsidR="0021743C" w:rsidRPr="004943BC" w:rsidRDefault="0021743C" w:rsidP="00710445">
      <w:pPr>
        <w:pStyle w:val="ListParagraph"/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4BA3366E" wp14:editId="04DFD2E3">
            <wp:extent cx="4833938" cy="1714500"/>
            <wp:effectExtent l="0" t="0" r="5080" b="0"/>
            <wp:docPr id="607152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52615" name=""/>
                    <pic:cNvPicPr/>
                  </pic:nvPicPr>
                  <pic:blipFill rotWithShape="1">
                    <a:blip r:embed="rId17"/>
                    <a:srcRect r="341" b="37161"/>
                    <a:stretch/>
                  </pic:blipFill>
                  <pic:spPr bwMode="auto">
                    <a:xfrm>
                      <a:off x="0" y="0"/>
                      <a:ext cx="4843501" cy="171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5EA69" w14:textId="77777777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7A8B1977" w14:textId="710B2135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r w:rsidRPr="004943BC">
        <w:rPr>
          <w:rFonts w:ascii="Times New Roman" w:hAnsi="Times New Roman" w:cs="Times New Roman"/>
          <w:lang w:val="id-ID"/>
        </w:rPr>
        <w:lastRenderedPageBreak/>
        <w:t xml:space="preserve">Untuk menghentikan </w:t>
      </w:r>
      <w:proofErr w:type="spellStart"/>
      <w:r w:rsidRPr="004943BC">
        <w:rPr>
          <w:rFonts w:ascii="Times New Roman" w:hAnsi="Times New Roman" w:cs="Times New Roman"/>
          <w:lang w:val="id-ID"/>
        </w:rPr>
        <w:t>contain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: </w:t>
      </w:r>
    </w:p>
    <w:p w14:paraId="455CF5AC" w14:textId="77777777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stop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-master </w:t>
      </w:r>
      <w:proofErr w:type="spellStart"/>
      <w:r w:rsidRPr="004943BC">
        <w:rPr>
          <w:rFonts w:ascii="Times New Roman" w:hAnsi="Times New Roman" w:cs="Times New Roman"/>
          <w:lang w:val="id-ID"/>
        </w:rPr>
        <w:t>spark-wor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</w:p>
    <w:p w14:paraId="4A69F4A4" w14:textId="1A49A2AD" w:rsidR="00710445" w:rsidRPr="004943BC" w:rsidRDefault="00710445" w:rsidP="00710445">
      <w:pPr>
        <w:rPr>
          <w:rFonts w:ascii="Times New Roman" w:hAnsi="Times New Roman" w:cs="Times New Roman"/>
          <w:lang w:val="id-ID"/>
        </w:rPr>
      </w:pPr>
      <w:proofErr w:type="spellStart"/>
      <w:r w:rsidRPr="004943BC">
        <w:rPr>
          <w:rFonts w:ascii="Times New Roman" w:hAnsi="Times New Roman" w:cs="Times New Roman"/>
          <w:lang w:val="id-ID"/>
        </w:rPr>
        <w:t>docker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rm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943BC">
        <w:rPr>
          <w:rFonts w:ascii="Times New Roman" w:hAnsi="Times New Roman" w:cs="Times New Roman"/>
          <w:lang w:val="id-ID"/>
        </w:rPr>
        <w:t>spark</w:t>
      </w:r>
      <w:proofErr w:type="spellEnd"/>
      <w:r w:rsidRPr="004943BC">
        <w:rPr>
          <w:rFonts w:ascii="Times New Roman" w:hAnsi="Times New Roman" w:cs="Times New Roman"/>
          <w:lang w:val="id-ID"/>
        </w:rPr>
        <w:t xml:space="preserve">-master </w:t>
      </w:r>
      <w:proofErr w:type="spellStart"/>
      <w:r w:rsidRPr="004943BC">
        <w:rPr>
          <w:rFonts w:ascii="Times New Roman" w:hAnsi="Times New Roman" w:cs="Times New Roman"/>
          <w:lang w:val="id-ID"/>
        </w:rPr>
        <w:t>spark-worker</w:t>
      </w:r>
      <w:proofErr w:type="spellEnd"/>
    </w:p>
    <w:p w14:paraId="5F9762CE" w14:textId="288CD9A9" w:rsidR="00556D87" w:rsidRPr="004943BC" w:rsidRDefault="00556D87" w:rsidP="00710445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3E86EBC1" wp14:editId="627FF63B">
            <wp:extent cx="4754879" cy="2674620"/>
            <wp:effectExtent l="0" t="0" r="8255" b="0"/>
            <wp:docPr id="605907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0788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6357" cy="268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E4148" w14:textId="77777777" w:rsidR="00556D87" w:rsidRPr="004943BC" w:rsidRDefault="00556D87" w:rsidP="00710445">
      <w:pPr>
        <w:rPr>
          <w:rFonts w:ascii="Times New Roman" w:hAnsi="Times New Roman" w:cs="Times New Roman"/>
        </w:rPr>
      </w:pPr>
    </w:p>
    <w:p w14:paraId="6231F18E" w14:textId="77777777" w:rsidR="00556D87" w:rsidRPr="004943BC" w:rsidRDefault="00556D87" w:rsidP="00556D87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Contoh</w:t>
      </w:r>
      <w:proofErr w:type="spellEnd"/>
      <w:r w:rsidRPr="004943BC">
        <w:rPr>
          <w:rFonts w:ascii="Times New Roman" w:hAnsi="Times New Roman" w:cs="Times New Roman"/>
        </w:rPr>
        <w:t xml:space="preserve"> Program Word Count </w:t>
      </w:r>
      <w:proofErr w:type="spellStart"/>
      <w:r w:rsidRPr="004943BC">
        <w:rPr>
          <w:rFonts w:ascii="Times New Roman" w:hAnsi="Times New Roman" w:cs="Times New Roman"/>
        </w:rPr>
        <w:t>dengan</w:t>
      </w:r>
      <w:proofErr w:type="spellEnd"/>
      <w:r w:rsidRPr="004943BC">
        <w:rPr>
          <w:rFonts w:ascii="Times New Roman" w:hAnsi="Times New Roman" w:cs="Times New Roman"/>
        </w:rPr>
        <w:t xml:space="preserve"> Spark di Docker </w:t>
      </w:r>
    </w:p>
    <w:p w14:paraId="310CAE20" w14:textId="77777777" w:rsidR="00556D87" w:rsidRPr="004943BC" w:rsidRDefault="00556D87" w:rsidP="00556D87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Berikut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adalah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contoh</w:t>
      </w:r>
      <w:proofErr w:type="spellEnd"/>
      <w:r w:rsidRPr="004943BC">
        <w:rPr>
          <w:rFonts w:ascii="Times New Roman" w:hAnsi="Times New Roman" w:cs="Times New Roman"/>
        </w:rPr>
        <w:t xml:space="preserve"> program Word Count (</w:t>
      </w:r>
      <w:proofErr w:type="spellStart"/>
      <w:r w:rsidRPr="004943BC">
        <w:rPr>
          <w:rFonts w:ascii="Times New Roman" w:hAnsi="Times New Roman" w:cs="Times New Roman"/>
        </w:rPr>
        <w:t>menghitung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kemunculan</w:t>
      </w:r>
      <w:proofErr w:type="spellEnd"/>
      <w:r w:rsidRPr="004943BC">
        <w:rPr>
          <w:rFonts w:ascii="Times New Roman" w:hAnsi="Times New Roman" w:cs="Times New Roman"/>
        </w:rPr>
        <w:t xml:space="preserve"> kata)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 Apache Spark </w:t>
      </w:r>
    </w:p>
    <w:p w14:paraId="4E80DDC9" w14:textId="77777777" w:rsidR="00556D87" w:rsidRPr="004943BC" w:rsidRDefault="00556D87" w:rsidP="00556D87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yang </w:t>
      </w:r>
      <w:proofErr w:type="spellStart"/>
      <w:r w:rsidRPr="004943BC">
        <w:rPr>
          <w:rFonts w:ascii="Times New Roman" w:hAnsi="Times New Roman" w:cs="Times New Roman"/>
        </w:rPr>
        <w:t>bisa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dijalankan</w:t>
      </w:r>
      <w:proofErr w:type="spellEnd"/>
      <w:r w:rsidRPr="004943BC">
        <w:rPr>
          <w:rFonts w:ascii="Times New Roman" w:hAnsi="Times New Roman" w:cs="Times New Roman"/>
        </w:rPr>
        <w:t xml:space="preserve"> di </w:t>
      </w:r>
      <w:proofErr w:type="spellStart"/>
      <w:r w:rsidRPr="004943BC">
        <w:rPr>
          <w:rFonts w:ascii="Times New Roman" w:hAnsi="Times New Roman" w:cs="Times New Roman"/>
        </w:rPr>
        <w:t>lingkungan</w:t>
      </w:r>
      <w:proofErr w:type="spellEnd"/>
      <w:r w:rsidRPr="004943BC">
        <w:rPr>
          <w:rFonts w:ascii="Times New Roman" w:hAnsi="Times New Roman" w:cs="Times New Roman"/>
        </w:rPr>
        <w:t xml:space="preserve"> Docker: </w:t>
      </w:r>
    </w:p>
    <w:p w14:paraId="40C951E5" w14:textId="2FAE704A" w:rsidR="00556D87" w:rsidRPr="004943BC" w:rsidRDefault="00556D87" w:rsidP="00556D87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Cara </w:t>
      </w:r>
      <w:proofErr w:type="gramStart"/>
      <w:r w:rsidRPr="004943BC">
        <w:rPr>
          <w:rFonts w:ascii="Times New Roman" w:hAnsi="Times New Roman" w:cs="Times New Roman"/>
        </w:rPr>
        <w:t>1 :</w:t>
      </w:r>
      <w:proofErr w:type="gram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 Spark Shell </w:t>
      </w:r>
    </w:p>
    <w:p w14:paraId="2DEAEFB2" w14:textId="77777777" w:rsidR="00556D87" w:rsidRPr="004943BC" w:rsidRDefault="00556D87" w:rsidP="00556D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Jalankan</w:t>
      </w:r>
      <w:proofErr w:type="spellEnd"/>
      <w:r w:rsidRPr="004943BC">
        <w:rPr>
          <w:rFonts w:ascii="Times New Roman" w:hAnsi="Times New Roman" w:cs="Times New Roman"/>
        </w:rPr>
        <w:t xml:space="preserve"> Spark Shell di Docker </w:t>
      </w:r>
      <w:proofErr w:type="spellStart"/>
      <w:r w:rsidRPr="004943BC">
        <w:rPr>
          <w:rFonts w:ascii="Times New Roman" w:hAnsi="Times New Roman" w:cs="Times New Roman"/>
        </w:rPr>
        <w:t>seperti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contoh</w:t>
      </w:r>
      <w:proofErr w:type="spellEnd"/>
      <w:r w:rsidRPr="004943BC">
        <w:rPr>
          <w:rFonts w:ascii="Times New Roman" w:hAnsi="Times New Roman" w:cs="Times New Roman"/>
        </w:rPr>
        <w:t xml:space="preserve"> di </w:t>
      </w:r>
      <w:proofErr w:type="spellStart"/>
      <w:r w:rsidRPr="004943BC">
        <w:rPr>
          <w:rFonts w:ascii="Times New Roman" w:hAnsi="Times New Roman" w:cs="Times New Roman"/>
        </w:rPr>
        <w:t>atas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</w:p>
    <w:p w14:paraId="10BA8DB0" w14:textId="48BDA189" w:rsidR="00556D87" w:rsidRPr="004943BC" w:rsidRDefault="00556D87" w:rsidP="00556D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Ketik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kode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berikut</w:t>
      </w:r>
      <w:proofErr w:type="spellEnd"/>
      <w:r w:rsidRPr="004943BC">
        <w:rPr>
          <w:rFonts w:ascii="Times New Roman" w:hAnsi="Times New Roman" w:cs="Times New Roman"/>
        </w:rPr>
        <w:t xml:space="preserve"> di Spark Shell:</w:t>
      </w:r>
    </w:p>
    <w:p w14:paraId="15E6C080" w14:textId="336D8580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  <w:noProof/>
        </w:rPr>
        <w:drawing>
          <wp:inline distT="0" distB="0" distL="0" distR="0" wp14:anchorId="0BA7561F" wp14:editId="23BFAD56">
            <wp:extent cx="4930987" cy="2773680"/>
            <wp:effectExtent l="0" t="0" r="3175" b="7620"/>
            <wp:docPr id="18475010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0104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45379" cy="278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5A39" w14:textId="0BEB62E9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3E3F50" wp14:editId="79A7F2AE">
            <wp:extent cx="4944533" cy="2781300"/>
            <wp:effectExtent l="0" t="0" r="8890" b="0"/>
            <wp:docPr id="244809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0945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51849" cy="27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52739" w14:textId="77777777" w:rsidR="0076138F" w:rsidRPr="004943BC" w:rsidRDefault="0076138F" w:rsidP="0076138F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Untuk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keluar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dari</w:t>
      </w:r>
      <w:proofErr w:type="spellEnd"/>
      <w:r w:rsidRPr="004943BC">
        <w:rPr>
          <w:rFonts w:ascii="Times New Roman" w:hAnsi="Times New Roman" w:cs="Times New Roman"/>
        </w:rPr>
        <w:t xml:space="preserve"> spark-shell </w:t>
      </w:r>
      <w:proofErr w:type="spellStart"/>
      <w:r w:rsidRPr="004943BC">
        <w:rPr>
          <w:rFonts w:ascii="Times New Roman" w:hAnsi="Times New Roman" w:cs="Times New Roman"/>
        </w:rPr>
        <w:t>gunakan</w:t>
      </w:r>
      <w:proofErr w:type="spellEnd"/>
      <w:r w:rsidRPr="004943BC">
        <w:rPr>
          <w:rFonts w:ascii="Times New Roman" w:hAnsi="Times New Roman" w:cs="Times New Roman"/>
        </w:rPr>
        <w:t xml:space="preserve">: </w:t>
      </w:r>
    </w:p>
    <w:p w14:paraId="32CAF39D" w14:textId="755EA822" w:rsidR="0076138F" w:rsidRPr="004943BC" w:rsidRDefault="0076138F" w:rsidP="0076138F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System.exit</w:t>
      </w:r>
      <w:proofErr w:type="spellEnd"/>
      <w:r w:rsidRPr="004943BC">
        <w:rPr>
          <w:rFonts w:ascii="Times New Roman" w:hAnsi="Times New Roman" w:cs="Times New Roman"/>
        </w:rPr>
        <w:t>(0)</w:t>
      </w:r>
    </w:p>
    <w:p w14:paraId="17B0C2A3" w14:textId="77777777" w:rsidR="0076138F" w:rsidRPr="004943BC" w:rsidRDefault="0076138F" w:rsidP="0076138F">
      <w:pPr>
        <w:rPr>
          <w:rFonts w:ascii="Times New Roman" w:hAnsi="Times New Roman" w:cs="Times New Roman"/>
        </w:rPr>
      </w:pPr>
    </w:p>
    <w:p w14:paraId="1B5D3E8A" w14:textId="029E8DC0" w:rsidR="0076138F" w:rsidRPr="004943BC" w:rsidRDefault="0076138F" w:rsidP="0076138F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Cara 2: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PySpark</w:t>
      </w:r>
      <w:proofErr w:type="spellEnd"/>
      <w:r w:rsidRPr="004943BC">
        <w:rPr>
          <w:rFonts w:ascii="Times New Roman" w:hAnsi="Times New Roman" w:cs="Times New Roman"/>
        </w:rPr>
        <w:t xml:space="preserve"> (Python) </w:t>
      </w:r>
    </w:p>
    <w:p w14:paraId="0B9A240B" w14:textId="77777777" w:rsidR="0076138F" w:rsidRDefault="0076138F" w:rsidP="0076138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Jalan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PySpark</w:t>
      </w:r>
      <w:proofErr w:type="spellEnd"/>
      <w:r w:rsidRPr="004943BC">
        <w:rPr>
          <w:rFonts w:ascii="Times New Roman" w:hAnsi="Times New Roman" w:cs="Times New Roman"/>
        </w:rPr>
        <w:t xml:space="preserve"> Shell di Docker: Dalam command juga </w:t>
      </w:r>
      <w:proofErr w:type="spellStart"/>
      <w:r w:rsidRPr="004943BC">
        <w:rPr>
          <w:rFonts w:ascii="Times New Roman" w:hAnsi="Times New Roman" w:cs="Times New Roman"/>
        </w:rPr>
        <w:t>terdapat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definisi</w:t>
      </w:r>
      <w:proofErr w:type="spellEnd"/>
      <w:r w:rsidRPr="004943BC">
        <w:rPr>
          <w:rFonts w:ascii="Times New Roman" w:hAnsi="Times New Roman" w:cs="Times New Roman"/>
        </w:rPr>
        <w:t xml:space="preserve"> network juga. </w:t>
      </w:r>
    </w:p>
    <w:p w14:paraId="050A8948" w14:textId="5139FBD1" w:rsidR="00792791" w:rsidRDefault="00792791" w:rsidP="00792791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7E749E" wp14:editId="664C9641">
            <wp:extent cx="4927600" cy="2771775"/>
            <wp:effectExtent l="0" t="0" r="6350" b="9525"/>
            <wp:docPr id="12905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546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3394" cy="277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DE4E8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02676481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08398673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5045F8BB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3FDD8758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3CEA0B5A" w14:textId="77777777" w:rsidR="00E43F45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2FE7F3FA" w14:textId="77777777" w:rsidR="00E43F45" w:rsidRPr="004943BC" w:rsidRDefault="00E43F45" w:rsidP="00792791">
      <w:pPr>
        <w:pStyle w:val="ListParagraph"/>
        <w:rPr>
          <w:rFonts w:ascii="Times New Roman" w:hAnsi="Times New Roman" w:cs="Times New Roman"/>
        </w:rPr>
      </w:pPr>
    </w:p>
    <w:p w14:paraId="7179370C" w14:textId="0D62350E" w:rsidR="0076138F" w:rsidRDefault="0076138F" w:rsidP="0076138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lastRenderedPageBreak/>
        <w:t>Ketik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kode</w:t>
      </w:r>
      <w:proofErr w:type="spellEnd"/>
      <w:r w:rsidRPr="004943BC">
        <w:rPr>
          <w:rFonts w:ascii="Times New Roman" w:hAnsi="Times New Roman" w:cs="Times New Roman"/>
        </w:rPr>
        <w:t xml:space="preserve"> Python </w:t>
      </w:r>
      <w:proofErr w:type="spellStart"/>
      <w:r w:rsidRPr="004943BC">
        <w:rPr>
          <w:rFonts w:ascii="Times New Roman" w:hAnsi="Times New Roman" w:cs="Times New Roman"/>
        </w:rPr>
        <w:t>berikut</w:t>
      </w:r>
      <w:proofErr w:type="spellEnd"/>
      <w:r w:rsidRPr="004943BC">
        <w:rPr>
          <w:rFonts w:ascii="Times New Roman" w:hAnsi="Times New Roman" w:cs="Times New Roman"/>
        </w:rPr>
        <w:t>:</w:t>
      </w:r>
    </w:p>
    <w:p w14:paraId="287ED4AD" w14:textId="5135051E" w:rsidR="00E43F45" w:rsidRDefault="00E43F45" w:rsidP="00E43F45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A121DBF" wp14:editId="4863570E">
            <wp:extent cx="4927600" cy="2771775"/>
            <wp:effectExtent l="0" t="0" r="6350" b="9525"/>
            <wp:docPr id="1534777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77776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33172" cy="2774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8435B" w14:textId="3823C400" w:rsidR="00792791" w:rsidRPr="004943BC" w:rsidRDefault="00792791" w:rsidP="00792791">
      <w:pPr>
        <w:pStyle w:val="ListParagraph"/>
        <w:rPr>
          <w:rFonts w:ascii="Times New Roman" w:hAnsi="Times New Roman" w:cs="Times New Roman"/>
        </w:rPr>
      </w:pPr>
    </w:p>
    <w:p w14:paraId="54A7FB78" w14:textId="77777777" w:rsidR="0076138F" w:rsidRPr="004943BC" w:rsidRDefault="0076138F" w:rsidP="0076138F">
      <w:pPr>
        <w:rPr>
          <w:rFonts w:ascii="Times New Roman" w:hAnsi="Times New Roman" w:cs="Times New Roman"/>
        </w:rPr>
      </w:pPr>
    </w:p>
    <w:p w14:paraId="3A447B84" w14:textId="77777777" w:rsidR="0076138F" w:rsidRPr="004943BC" w:rsidRDefault="0076138F" w:rsidP="0076138F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Untuk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keluar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dari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pyspark-shel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: </w:t>
      </w:r>
      <w:proofErr w:type="gramStart"/>
      <w:r w:rsidRPr="004943BC">
        <w:rPr>
          <w:rFonts w:ascii="Times New Roman" w:hAnsi="Times New Roman" w:cs="Times New Roman"/>
        </w:rPr>
        <w:t>exit(</w:t>
      </w:r>
      <w:proofErr w:type="gramEnd"/>
      <w:r w:rsidRPr="004943BC">
        <w:rPr>
          <w:rFonts w:ascii="Times New Roman" w:hAnsi="Times New Roman" w:cs="Times New Roman"/>
        </w:rPr>
        <w:t xml:space="preserve">) </w:t>
      </w:r>
    </w:p>
    <w:p w14:paraId="5E2F5391" w14:textId="77777777" w:rsidR="0076138F" w:rsidRPr="004943BC" w:rsidRDefault="0076138F" w:rsidP="0076138F">
      <w:pPr>
        <w:rPr>
          <w:rFonts w:ascii="Times New Roman" w:hAnsi="Times New Roman" w:cs="Times New Roman"/>
        </w:rPr>
      </w:pPr>
    </w:p>
    <w:p w14:paraId="6CFFDB9E" w14:textId="77777777" w:rsidR="0076138F" w:rsidRPr="004943BC" w:rsidRDefault="0076138F" w:rsidP="0076138F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Cara 3: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Jupyter</w:t>
      </w:r>
      <w:proofErr w:type="spellEnd"/>
      <w:r w:rsidRPr="004943BC">
        <w:rPr>
          <w:rFonts w:ascii="Times New Roman" w:hAnsi="Times New Roman" w:cs="Times New Roman"/>
        </w:rPr>
        <w:t xml:space="preserve"> Notebook </w:t>
      </w:r>
    </w:p>
    <w:p w14:paraId="0984694E" w14:textId="58A5D597" w:rsidR="0076138F" w:rsidRPr="004943BC" w:rsidRDefault="0076138F" w:rsidP="0076138F">
      <w:pPr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Jika Anda </w:t>
      </w:r>
      <w:proofErr w:type="spellStart"/>
      <w:r w:rsidRPr="004943BC">
        <w:rPr>
          <w:rFonts w:ascii="Times New Roman" w:hAnsi="Times New Roman" w:cs="Times New Roman"/>
        </w:rPr>
        <w:t>mengguna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Jupyter</w:t>
      </w:r>
      <w:proofErr w:type="spellEnd"/>
      <w:r w:rsidRPr="004943BC">
        <w:rPr>
          <w:rFonts w:ascii="Times New Roman" w:hAnsi="Times New Roman" w:cs="Times New Roman"/>
        </w:rPr>
        <w:t xml:space="preserve"> Notebook (</w:t>
      </w:r>
      <w:proofErr w:type="spellStart"/>
      <w:r w:rsidRPr="004943BC">
        <w:rPr>
          <w:rFonts w:ascii="Times New Roman" w:hAnsi="Times New Roman" w:cs="Times New Roman"/>
        </w:rPr>
        <w:t>seperti</w:t>
      </w:r>
      <w:proofErr w:type="spellEnd"/>
      <w:r w:rsidRPr="004943BC">
        <w:rPr>
          <w:rFonts w:ascii="Times New Roman" w:hAnsi="Times New Roman" w:cs="Times New Roman"/>
        </w:rPr>
        <w:t xml:space="preserve"> di container </w:t>
      </w:r>
      <w:proofErr w:type="spellStart"/>
      <w:r w:rsidRPr="004943BC">
        <w:rPr>
          <w:rFonts w:ascii="Times New Roman" w:hAnsi="Times New Roman" w:cs="Times New Roman"/>
        </w:rPr>
        <w:t>jupyter</w:t>
      </w:r>
      <w:proofErr w:type="spellEnd"/>
      <w:r w:rsidRPr="004943BC">
        <w:rPr>
          <w:rFonts w:ascii="Times New Roman" w:hAnsi="Times New Roman" w:cs="Times New Roman"/>
        </w:rPr>
        <w:t>/all-spark-notebook):</w:t>
      </w:r>
    </w:p>
    <w:p w14:paraId="45720BD1" w14:textId="19677587" w:rsidR="0076138F" w:rsidRDefault="00444B29" w:rsidP="0076138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1146FE5" wp14:editId="4171407A">
            <wp:extent cx="5657670" cy="3182439"/>
            <wp:effectExtent l="0" t="0" r="635" b="0"/>
            <wp:docPr id="1564517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51788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66381" cy="318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C5C4" w14:textId="77777777" w:rsidR="001B2958" w:rsidRPr="004943BC" w:rsidRDefault="001B2958" w:rsidP="0076138F">
      <w:pPr>
        <w:rPr>
          <w:rFonts w:ascii="Times New Roman" w:hAnsi="Times New Roman" w:cs="Times New Roman"/>
        </w:rPr>
      </w:pPr>
    </w:p>
    <w:p w14:paraId="0F13DC20" w14:textId="77777777" w:rsidR="0076138F" w:rsidRPr="004943BC" w:rsidRDefault="0076138F" w:rsidP="0076138F">
      <w:p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lastRenderedPageBreak/>
        <w:t>Menjalankan</w:t>
      </w:r>
      <w:proofErr w:type="spellEnd"/>
      <w:r w:rsidRPr="004943BC">
        <w:rPr>
          <w:rFonts w:ascii="Times New Roman" w:hAnsi="Times New Roman" w:cs="Times New Roman"/>
        </w:rPr>
        <w:t xml:space="preserve"> Program </w:t>
      </w:r>
      <w:proofErr w:type="spellStart"/>
      <w:r w:rsidRPr="004943BC">
        <w:rPr>
          <w:rFonts w:ascii="Times New Roman" w:hAnsi="Times New Roman" w:cs="Times New Roman"/>
        </w:rPr>
        <w:t>sebagai</w:t>
      </w:r>
      <w:proofErr w:type="spellEnd"/>
      <w:r w:rsidRPr="004943BC">
        <w:rPr>
          <w:rFonts w:ascii="Times New Roman" w:hAnsi="Times New Roman" w:cs="Times New Roman"/>
        </w:rPr>
        <w:t xml:space="preserve"> Script </w:t>
      </w:r>
    </w:p>
    <w:p w14:paraId="7580DB89" w14:textId="60EC335D" w:rsidR="0076138F" w:rsidRPr="004943BC" w:rsidRDefault="0076138F" w:rsidP="0076138F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Buat</w:t>
      </w:r>
      <w:proofErr w:type="spellEnd"/>
      <w:r w:rsidRPr="004943BC">
        <w:rPr>
          <w:rFonts w:ascii="Times New Roman" w:hAnsi="Times New Roman" w:cs="Times New Roman"/>
        </w:rPr>
        <w:t xml:space="preserve"> file wordcount.py </w:t>
      </w:r>
      <w:proofErr w:type="spellStart"/>
      <w:r w:rsidRPr="004943BC">
        <w:rPr>
          <w:rFonts w:ascii="Times New Roman" w:hAnsi="Times New Roman" w:cs="Times New Roman"/>
        </w:rPr>
        <w:t>deng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isi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berikut</w:t>
      </w:r>
      <w:proofErr w:type="spellEnd"/>
      <w:r w:rsidRPr="004943BC">
        <w:rPr>
          <w:rFonts w:ascii="Times New Roman" w:hAnsi="Times New Roman" w:cs="Times New Roman"/>
        </w:rPr>
        <w:t>:</w:t>
      </w:r>
    </w:p>
    <w:p w14:paraId="66F9AD67" w14:textId="2BE09A7B" w:rsidR="0076138F" w:rsidRPr="004943BC" w:rsidRDefault="0076138F" w:rsidP="0076138F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Jalankan</w:t>
      </w:r>
      <w:proofErr w:type="spellEnd"/>
      <w:r w:rsidRPr="004943BC">
        <w:rPr>
          <w:rFonts w:ascii="Times New Roman" w:hAnsi="Times New Roman" w:cs="Times New Roman"/>
        </w:rPr>
        <w:t xml:space="preserve"> script, </w:t>
      </w:r>
      <w:proofErr w:type="spellStart"/>
      <w:r w:rsidRPr="004943BC">
        <w:rPr>
          <w:rFonts w:ascii="Times New Roman" w:hAnsi="Times New Roman" w:cs="Times New Roman"/>
        </w:rPr>
        <w:t>jang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lupa</w:t>
      </w:r>
      <w:proofErr w:type="spellEnd"/>
      <w:r w:rsidRPr="004943BC">
        <w:rPr>
          <w:rFonts w:ascii="Times New Roman" w:hAnsi="Times New Roman" w:cs="Times New Roman"/>
        </w:rPr>
        <w:t xml:space="preserve"> juga </w:t>
      </w:r>
      <w:proofErr w:type="spellStart"/>
      <w:r w:rsidRPr="004943BC">
        <w:rPr>
          <w:rFonts w:ascii="Times New Roman" w:hAnsi="Times New Roman" w:cs="Times New Roman"/>
        </w:rPr>
        <w:t>mendifinisikan</w:t>
      </w:r>
      <w:proofErr w:type="spellEnd"/>
      <w:r w:rsidRPr="004943BC">
        <w:rPr>
          <w:rFonts w:ascii="Times New Roman" w:hAnsi="Times New Roman" w:cs="Times New Roman"/>
        </w:rPr>
        <w:t xml:space="preserve"> network spark-net</w:t>
      </w:r>
    </w:p>
    <w:p w14:paraId="6B1EDA72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</w:p>
    <w:p w14:paraId="435EADB1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proofErr w:type="spellStart"/>
      <w:r w:rsidRPr="004943BC">
        <w:rPr>
          <w:rFonts w:ascii="Times New Roman" w:hAnsi="Times New Roman" w:cs="Times New Roman"/>
        </w:rPr>
        <w:t>Perhati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dalam</w:t>
      </w:r>
      <w:proofErr w:type="spellEnd"/>
      <w:r w:rsidRPr="004943BC">
        <w:rPr>
          <w:rFonts w:ascii="Times New Roman" w:hAnsi="Times New Roman" w:cs="Times New Roman"/>
        </w:rPr>
        <w:t xml:space="preserve"> command </w:t>
      </w:r>
      <w:proofErr w:type="spellStart"/>
      <w:r w:rsidRPr="004943BC">
        <w:rPr>
          <w:rFonts w:ascii="Times New Roman" w:hAnsi="Times New Roman" w:cs="Times New Roman"/>
        </w:rPr>
        <w:t>tersebut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mendifinisi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akses</w:t>
      </w:r>
      <w:proofErr w:type="spellEnd"/>
      <w:r w:rsidRPr="004943BC">
        <w:rPr>
          <w:rFonts w:ascii="Times New Roman" w:hAnsi="Times New Roman" w:cs="Times New Roman"/>
        </w:rPr>
        <w:t xml:space="preserve"> data </w:t>
      </w:r>
      <w:proofErr w:type="spellStart"/>
      <w:r w:rsidRPr="004943BC">
        <w:rPr>
          <w:rFonts w:ascii="Times New Roman" w:hAnsi="Times New Roman" w:cs="Times New Roman"/>
        </w:rPr>
        <w:t>ke</w:t>
      </w:r>
      <w:proofErr w:type="spellEnd"/>
      <w:r w:rsidRPr="004943BC">
        <w:rPr>
          <w:rFonts w:ascii="Times New Roman" w:hAnsi="Times New Roman" w:cs="Times New Roman"/>
        </w:rPr>
        <w:t xml:space="preserve"> local. </w:t>
      </w:r>
    </w:p>
    <w:p w14:paraId="2D085EC3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Program-program di </w:t>
      </w:r>
      <w:proofErr w:type="spellStart"/>
      <w:r w:rsidRPr="004943BC">
        <w:rPr>
          <w:rFonts w:ascii="Times New Roman" w:hAnsi="Times New Roman" w:cs="Times New Roman"/>
        </w:rPr>
        <w:t>atas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akan</w:t>
      </w:r>
      <w:proofErr w:type="spellEnd"/>
      <w:r w:rsidRPr="004943BC">
        <w:rPr>
          <w:rFonts w:ascii="Times New Roman" w:hAnsi="Times New Roman" w:cs="Times New Roman"/>
        </w:rPr>
        <w:t xml:space="preserve"> </w:t>
      </w:r>
      <w:proofErr w:type="spellStart"/>
      <w:r w:rsidRPr="004943BC">
        <w:rPr>
          <w:rFonts w:ascii="Times New Roman" w:hAnsi="Times New Roman" w:cs="Times New Roman"/>
        </w:rPr>
        <w:t>menghasilkan</w:t>
      </w:r>
      <w:proofErr w:type="spellEnd"/>
      <w:r w:rsidRPr="004943BC">
        <w:rPr>
          <w:rFonts w:ascii="Times New Roman" w:hAnsi="Times New Roman" w:cs="Times New Roman"/>
        </w:rPr>
        <w:t xml:space="preserve"> output </w:t>
      </w:r>
      <w:proofErr w:type="spellStart"/>
      <w:r w:rsidRPr="004943BC">
        <w:rPr>
          <w:rFonts w:ascii="Times New Roman" w:hAnsi="Times New Roman" w:cs="Times New Roman"/>
        </w:rPr>
        <w:t>seperti</w:t>
      </w:r>
      <w:proofErr w:type="spellEnd"/>
      <w:r w:rsidRPr="004943BC">
        <w:rPr>
          <w:rFonts w:ascii="Times New Roman" w:hAnsi="Times New Roman" w:cs="Times New Roman"/>
        </w:rPr>
        <w:t xml:space="preserve">: </w:t>
      </w:r>
    </w:p>
    <w:p w14:paraId="61CE6B7F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Hello: 2 </w:t>
      </w:r>
    </w:p>
    <w:p w14:paraId="36F8E016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Spark: 3 </w:t>
      </w:r>
    </w:p>
    <w:p w14:paraId="5C58ADA9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Docker: 2 </w:t>
      </w:r>
    </w:p>
    <w:p w14:paraId="32CF315F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 xml:space="preserve">is: 1 </w:t>
      </w:r>
    </w:p>
    <w:p w14:paraId="716D0BF9" w14:textId="510B1FC9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  <w:r w:rsidRPr="004943BC">
        <w:rPr>
          <w:rFonts w:ascii="Times New Roman" w:hAnsi="Times New Roman" w:cs="Times New Roman"/>
        </w:rPr>
        <w:t>awesome: 1 ...</w:t>
      </w:r>
    </w:p>
    <w:p w14:paraId="605E0FEA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</w:p>
    <w:p w14:paraId="6623E9A5" w14:textId="77777777" w:rsidR="0076138F" w:rsidRPr="004943BC" w:rsidRDefault="0076138F" w:rsidP="0076138F">
      <w:pPr>
        <w:pStyle w:val="ListParagraph"/>
        <w:rPr>
          <w:rFonts w:ascii="Times New Roman" w:hAnsi="Times New Roman" w:cs="Times New Roman"/>
        </w:rPr>
      </w:pPr>
    </w:p>
    <w:sectPr w:rsidR="0076138F" w:rsidRPr="00494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A3DF2" w14:textId="77777777" w:rsidR="00FC43CA" w:rsidRDefault="00FC43CA" w:rsidP="00710445">
      <w:pPr>
        <w:spacing w:after="0" w:line="240" w:lineRule="auto"/>
      </w:pPr>
      <w:r>
        <w:separator/>
      </w:r>
    </w:p>
  </w:endnote>
  <w:endnote w:type="continuationSeparator" w:id="0">
    <w:p w14:paraId="61C4D9FE" w14:textId="77777777" w:rsidR="00FC43CA" w:rsidRDefault="00FC43CA" w:rsidP="00710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F36B72" w14:textId="77777777" w:rsidR="00FC43CA" w:rsidRDefault="00FC43CA" w:rsidP="00710445">
      <w:pPr>
        <w:spacing w:after="0" w:line="240" w:lineRule="auto"/>
      </w:pPr>
      <w:r>
        <w:separator/>
      </w:r>
    </w:p>
  </w:footnote>
  <w:footnote w:type="continuationSeparator" w:id="0">
    <w:p w14:paraId="5E7FAEE9" w14:textId="77777777" w:rsidR="00FC43CA" w:rsidRDefault="00FC43CA" w:rsidP="007104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4A4D"/>
    <w:multiLevelType w:val="hybridMultilevel"/>
    <w:tmpl w:val="A224BBE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E6FBF"/>
    <w:multiLevelType w:val="hybridMultilevel"/>
    <w:tmpl w:val="F30A648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E54CC9"/>
    <w:multiLevelType w:val="hybridMultilevel"/>
    <w:tmpl w:val="02C47ED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86930"/>
    <w:multiLevelType w:val="hybridMultilevel"/>
    <w:tmpl w:val="DD64FAC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391DB8"/>
    <w:multiLevelType w:val="hybridMultilevel"/>
    <w:tmpl w:val="DD64FAC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9794637">
    <w:abstractNumId w:val="2"/>
  </w:num>
  <w:num w:numId="2" w16cid:durableId="281304097">
    <w:abstractNumId w:val="4"/>
  </w:num>
  <w:num w:numId="3" w16cid:durableId="877667408">
    <w:abstractNumId w:val="3"/>
  </w:num>
  <w:num w:numId="4" w16cid:durableId="1266382487">
    <w:abstractNumId w:val="0"/>
  </w:num>
  <w:num w:numId="5" w16cid:durableId="873233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0MDA0NbE0MzFQ0lEKTi0uzszPAykwrgUAbFj2CSwAAAA="/>
  </w:docVars>
  <w:rsids>
    <w:rsidRoot w:val="00CF270A"/>
    <w:rsid w:val="000D1193"/>
    <w:rsid w:val="001B2958"/>
    <w:rsid w:val="0021743C"/>
    <w:rsid w:val="003C1165"/>
    <w:rsid w:val="00411A29"/>
    <w:rsid w:val="00444B29"/>
    <w:rsid w:val="004943BC"/>
    <w:rsid w:val="00556D87"/>
    <w:rsid w:val="00654747"/>
    <w:rsid w:val="00694F4D"/>
    <w:rsid w:val="00697814"/>
    <w:rsid w:val="00710445"/>
    <w:rsid w:val="0076138F"/>
    <w:rsid w:val="00792791"/>
    <w:rsid w:val="00796F8F"/>
    <w:rsid w:val="00843F97"/>
    <w:rsid w:val="00895F66"/>
    <w:rsid w:val="008E7A2D"/>
    <w:rsid w:val="00991F85"/>
    <w:rsid w:val="009F3D2A"/>
    <w:rsid w:val="00A24F0C"/>
    <w:rsid w:val="00AF11ED"/>
    <w:rsid w:val="00B26F9E"/>
    <w:rsid w:val="00BE593B"/>
    <w:rsid w:val="00C054DC"/>
    <w:rsid w:val="00CF270A"/>
    <w:rsid w:val="00DA5C26"/>
    <w:rsid w:val="00DD6A21"/>
    <w:rsid w:val="00DE636C"/>
    <w:rsid w:val="00E43F45"/>
    <w:rsid w:val="00EA3473"/>
    <w:rsid w:val="00ED345C"/>
    <w:rsid w:val="00F733D9"/>
    <w:rsid w:val="00FC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DEB0"/>
  <w15:chartTrackingRefBased/>
  <w15:docId w15:val="{C0B03055-2F6D-4804-B605-1B521B54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04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4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445"/>
  </w:style>
  <w:style w:type="paragraph" w:styleId="Footer">
    <w:name w:val="footer"/>
    <w:basedOn w:val="Normal"/>
    <w:link w:val="FooterChar"/>
    <w:uiPriority w:val="99"/>
    <w:unhideWhenUsed/>
    <w:rsid w:val="007104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445"/>
  </w:style>
  <w:style w:type="character" w:customStyle="1" w:styleId="Heading1Char">
    <w:name w:val="Heading 1 Char"/>
    <w:basedOn w:val="DefaultParagraphFont"/>
    <w:link w:val="Heading1"/>
    <w:uiPriority w:val="9"/>
    <w:rsid w:val="007104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04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04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localhost:8080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3</TotalTime>
  <Pages>8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 Bagas</dc:creator>
  <cp:keywords/>
  <dc:description/>
  <cp:lastModifiedBy>Rio Bagas</cp:lastModifiedBy>
  <cp:revision>5</cp:revision>
  <dcterms:created xsi:type="dcterms:W3CDTF">2025-04-22T14:17:00Z</dcterms:created>
  <dcterms:modified xsi:type="dcterms:W3CDTF">2025-04-28T10:56:00Z</dcterms:modified>
</cp:coreProperties>
</file>